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899A5" w14:textId="77777777" w:rsidR="00E21BB9" w:rsidRPr="001008C7" w:rsidRDefault="00741E88" w:rsidP="00CE65D0">
      <w:pPr>
        <w:spacing w:after="0" w:line="240" w:lineRule="auto"/>
        <w:ind w:right="-1215" w:hanging="1134"/>
        <w:jc w:val="center"/>
        <w:rPr>
          <w:rFonts w:eastAsia="Calibri" w:cstheme="minorHAnsi"/>
          <w:b/>
          <w:sz w:val="28"/>
          <w:szCs w:val="28"/>
          <w:lang w:val="pt-BR"/>
        </w:rPr>
      </w:pPr>
      <w:r w:rsidRPr="001008C7">
        <w:rPr>
          <w:rFonts w:eastAsia="Calibri" w:cstheme="minorHAnsi"/>
          <w:b/>
          <w:sz w:val="28"/>
          <w:szCs w:val="28"/>
          <w:lang w:val="pt-BR"/>
        </w:rPr>
        <w:t>CRONOGRAMA DE AULAS ACV</w:t>
      </w:r>
    </w:p>
    <w:p w14:paraId="476899A6" w14:textId="77777777" w:rsidR="00741E88" w:rsidRPr="00E571C2" w:rsidRDefault="00741E88" w:rsidP="00741E88">
      <w:pPr>
        <w:spacing w:after="0" w:line="240" w:lineRule="auto"/>
        <w:jc w:val="center"/>
        <w:rPr>
          <w:rFonts w:eastAsia="Calibri" w:cstheme="minorHAnsi"/>
          <w:b/>
          <w:sz w:val="28"/>
          <w:szCs w:val="28"/>
          <w:lang w:val="pt-BR"/>
        </w:rPr>
      </w:pPr>
    </w:p>
    <w:p w14:paraId="476899A7" w14:textId="668B9D97" w:rsidR="00741E88" w:rsidRPr="00E571C2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E571C2">
        <w:rPr>
          <w:rFonts w:eastAsia="Calibri" w:cstheme="minorHAnsi"/>
          <w:b/>
          <w:sz w:val="24"/>
          <w:szCs w:val="24"/>
          <w:lang w:val="pt-BR"/>
        </w:rPr>
        <w:t xml:space="preserve">Oficina: </w:t>
      </w:r>
      <w:r w:rsidR="00963674" w:rsidRPr="00E571C2">
        <w:rPr>
          <w:rFonts w:eastAsia="Calibri" w:cstheme="minorHAnsi"/>
          <w:b/>
          <w:sz w:val="24"/>
          <w:szCs w:val="24"/>
          <w:lang w:val="pt-BR"/>
        </w:rPr>
        <w:t>Espanhol</w:t>
      </w:r>
    </w:p>
    <w:p w14:paraId="476899A8" w14:textId="2BA7D33A" w:rsidR="00E21BB9" w:rsidRPr="00E571C2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E571C2">
        <w:rPr>
          <w:rFonts w:eastAsia="Calibri" w:cstheme="minorHAnsi"/>
          <w:b/>
          <w:sz w:val="24"/>
          <w:szCs w:val="24"/>
          <w:lang w:val="pt-BR"/>
        </w:rPr>
        <w:t xml:space="preserve">Idade: </w:t>
      </w:r>
      <w:r w:rsidR="00D37549" w:rsidRPr="00E571C2">
        <w:rPr>
          <w:rFonts w:eastAsia="Calibri" w:cstheme="minorHAnsi"/>
          <w:b/>
          <w:sz w:val="24"/>
          <w:szCs w:val="24"/>
          <w:lang w:val="pt-BR"/>
        </w:rPr>
        <w:t>+12 anos</w:t>
      </w:r>
    </w:p>
    <w:p w14:paraId="476899A9" w14:textId="5F29139B" w:rsidR="00E21BB9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E571C2">
        <w:rPr>
          <w:rFonts w:eastAsia="Calibri" w:cstheme="minorHAnsi"/>
          <w:b/>
          <w:sz w:val="24"/>
          <w:szCs w:val="24"/>
          <w:lang w:val="pt-BR"/>
        </w:rPr>
        <w:t>Mês</w:t>
      </w:r>
      <w:r w:rsidR="00E21BB9" w:rsidRPr="00E571C2">
        <w:rPr>
          <w:rFonts w:eastAsia="Calibri" w:cstheme="minorHAnsi"/>
          <w:b/>
          <w:sz w:val="24"/>
          <w:szCs w:val="24"/>
          <w:lang w:val="pt-BR"/>
        </w:rPr>
        <w:t>:</w:t>
      </w:r>
      <w:r w:rsidR="00EC3C0C" w:rsidRPr="00E571C2">
        <w:rPr>
          <w:rFonts w:eastAsia="Calibri" w:cstheme="minorHAnsi"/>
          <w:b/>
          <w:sz w:val="24"/>
          <w:szCs w:val="24"/>
          <w:lang w:val="pt-BR"/>
        </w:rPr>
        <w:t>0</w:t>
      </w:r>
      <w:r w:rsidR="00680987">
        <w:rPr>
          <w:rFonts w:eastAsia="Calibri" w:cstheme="minorHAnsi"/>
          <w:b/>
          <w:sz w:val="24"/>
          <w:szCs w:val="24"/>
          <w:lang w:val="pt-BR"/>
        </w:rPr>
        <w:t>4</w:t>
      </w:r>
      <w:r w:rsidRPr="00E571C2">
        <w:rPr>
          <w:rFonts w:eastAsia="Calibri" w:cstheme="minorHAnsi"/>
          <w:b/>
          <w:sz w:val="24"/>
          <w:szCs w:val="24"/>
          <w:lang w:val="pt-BR"/>
        </w:rPr>
        <w:t>/</w:t>
      </w:r>
      <w:r w:rsidR="00680987">
        <w:rPr>
          <w:rFonts w:eastAsia="Calibri" w:cstheme="minorHAnsi"/>
          <w:b/>
          <w:sz w:val="24"/>
          <w:szCs w:val="24"/>
          <w:lang w:val="pt-BR"/>
        </w:rPr>
        <w:t>2022</w:t>
      </w:r>
    </w:p>
    <w:p w14:paraId="45E217EC" w14:textId="77777777" w:rsidR="00C015EA" w:rsidRPr="00E571C2" w:rsidRDefault="00C015EA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</w:p>
    <w:p w14:paraId="476899AA" w14:textId="1D51A839" w:rsidR="00741E88" w:rsidRPr="000246C1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0246C1">
        <w:rPr>
          <w:rFonts w:eastAsia="Calibri" w:cstheme="minorHAnsi"/>
          <w:b/>
          <w:sz w:val="24"/>
          <w:szCs w:val="24"/>
          <w:lang w:val="pt-BR"/>
        </w:rPr>
        <w:t xml:space="preserve">Prof.: </w:t>
      </w:r>
      <w:r w:rsidR="00882837" w:rsidRPr="000246C1">
        <w:rPr>
          <w:rFonts w:eastAsia="Calibri" w:cstheme="minorHAnsi"/>
          <w:b/>
          <w:sz w:val="24"/>
          <w:szCs w:val="24"/>
          <w:lang w:val="pt-BR"/>
        </w:rPr>
        <w:t>Armirys del Carmen Méndez García</w:t>
      </w:r>
    </w:p>
    <w:p w14:paraId="476899AB" w14:textId="77777777" w:rsidR="00CE65D0" w:rsidRPr="000246C1" w:rsidRDefault="00CE65D0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color w:val="FF0000"/>
          <w:sz w:val="24"/>
          <w:szCs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71"/>
        <w:gridCol w:w="2835"/>
        <w:gridCol w:w="3260"/>
        <w:gridCol w:w="2127"/>
        <w:gridCol w:w="3457"/>
      </w:tblGrid>
      <w:tr w:rsidR="00CE65D0" w:rsidRPr="001008C7" w14:paraId="476899B1" w14:textId="77777777" w:rsidTr="0020433E">
        <w:tc>
          <w:tcPr>
            <w:tcW w:w="1271" w:type="dxa"/>
          </w:tcPr>
          <w:p w14:paraId="476899AC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Dia/Mês</w:t>
            </w:r>
          </w:p>
        </w:tc>
        <w:tc>
          <w:tcPr>
            <w:tcW w:w="2835" w:type="dxa"/>
          </w:tcPr>
          <w:p w14:paraId="476899AD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Tema</w:t>
            </w:r>
          </w:p>
        </w:tc>
        <w:tc>
          <w:tcPr>
            <w:tcW w:w="3260" w:type="dxa"/>
          </w:tcPr>
          <w:p w14:paraId="476899AE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étodo</w:t>
            </w:r>
          </w:p>
        </w:tc>
        <w:tc>
          <w:tcPr>
            <w:tcW w:w="2127" w:type="dxa"/>
          </w:tcPr>
          <w:p w14:paraId="476899AF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ateriais</w:t>
            </w:r>
          </w:p>
        </w:tc>
        <w:tc>
          <w:tcPr>
            <w:tcW w:w="3457" w:type="dxa"/>
          </w:tcPr>
          <w:p w14:paraId="476899B0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Objetivo</w:t>
            </w:r>
          </w:p>
        </w:tc>
      </w:tr>
      <w:tr w:rsidR="002124BC" w:rsidRPr="00D154DC" w14:paraId="5D4788C9" w14:textId="77777777" w:rsidTr="007F01AB">
        <w:tc>
          <w:tcPr>
            <w:tcW w:w="1271" w:type="dxa"/>
            <w:vAlign w:val="center"/>
          </w:tcPr>
          <w:p w14:paraId="1808624D" w14:textId="21759D5B" w:rsidR="002124BC" w:rsidRPr="002736F3" w:rsidRDefault="000246C1" w:rsidP="000246C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5</w:t>
            </w:r>
            <w:r w:rsidR="002124BC" w:rsidRPr="002736F3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0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4</w:t>
            </w:r>
          </w:p>
        </w:tc>
        <w:tc>
          <w:tcPr>
            <w:tcW w:w="2835" w:type="dxa"/>
            <w:vAlign w:val="center"/>
          </w:tcPr>
          <w:p w14:paraId="3AD2C62F" w14:textId="77777777" w:rsidR="007D5BEC" w:rsidRPr="002736F3" w:rsidRDefault="007D5BEC" w:rsidP="007F01AB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</w:p>
          <w:p w14:paraId="14AFD67A" w14:textId="533030B8" w:rsidR="00FC3BC4" w:rsidRPr="002736F3" w:rsidRDefault="007F01AB" w:rsidP="007F01AB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Aumentando </w:t>
            </w:r>
            <w:r w:rsidR="00FC3BC4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o v</w:t>
            </w:r>
            <w:r w:rsidR="00740421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ocabulário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; Partes</w:t>
            </w:r>
            <w:r w:rsidR="000669C4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da c</w:t>
            </w:r>
            <w:r w:rsidR="00FC3BC4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asa:</w:t>
            </w:r>
            <w:r w:rsidR="001E56B6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utensílios, </w:t>
            </w:r>
            <w:proofErr w:type="spellStart"/>
            <w:r w:rsidR="001E56B6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salón</w:t>
            </w:r>
            <w:proofErr w:type="spellEnd"/>
            <w:r w:rsidR="007D5BEC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, </w:t>
            </w:r>
            <w:proofErr w:type="spellStart"/>
            <w:r w:rsidR="007D5BEC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baño</w:t>
            </w:r>
            <w:proofErr w:type="spellEnd"/>
            <w:r w:rsidR="00033751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  <w:tc>
          <w:tcPr>
            <w:tcW w:w="3260" w:type="dxa"/>
            <w:vAlign w:val="center"/>
          </w:tcPr>
          <w:p w14:paraId="38C3CA22" w14:textId="2517365C" w:rsidR="002124BC" w:rsidRPr="002736F3" w:rsidRDefault="002124BC" w:rsidP="00FC3BC4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Conteúdo vis</w:t>
            </w:r>
            <w:r w:rsidR="001E56B6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ual com </w:t>
            </w:r>
            <w:r w:rsidR="00FC3BC4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elementos importantes da casa e seus usos</w:t>
            </w:r>
            <w:r w:rsidR="00AB5438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no espanhol</w:t>
            </w:r>
            <w:r w:rsidR="007F01AB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- Captura palavras através de filmes. </w:t>
            </w:r>
          </w:p>
        </w:tc>
        <w:tc>
          <w:tcPr>
            <w:tcW w:w="2127" w:type="dxa"/>
            <w:vAlign w:val="center"/>
          </w:tcPr>
          <w:p w14:paraId="4A2E3C96" w14:textId="068D3294" w:rsidR="002124BC" w:rsidRPr="002736F3" w:rsidRDefault="002124BC" w:rsidP="00B96AC4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Som, notebook, lousa, Jogo: </w:t>
            </w:r>
            <w:r w:rsidR="001E56B6"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fale da sua casa ou quarto</w:t>
            </w:r>
            <w:r w:rsidR="007F01AB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</w:t>
            </w:r>
          </w:p>
        </w:tc>
        <w:tc>
          <w:tcPr>
            <w:tcW w:w="3457" w:type="dxa"/>
            <w:vAlign w:val="center"/>
          </w:tcPr>
          <w:p w14:paraId="6AD73635" w14:textId="02E7CE81" w:rsidR="002124BC" w:rsidRPr="002736F3" w:rsidRDefault="00FC3BC4" w:rsidP="00E46117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Aumentar o vocabulário das diversas partes da casa e o uso correto nas falas cotidianas</w:t>
            </w:r>
          </w:p>
        </w:tc>
      </w:tr>
      <w:tr w:rsidR="000246C1" w:rsidRPr="00D154DC" w14:paraId="4EE2D676" w14:textId="77777777" w:rsidTr="0082593E">
        <w:tc>
          <w:tcPr>
            <w:tcW w:w="1271" w:type="dxa"/>
            <w:vAlign w:val="center"/>
          </w:tcPr>
          <w:p w14:paraId="620AB43C" w14:textId="658AAC02" w:rsidR="000246C1" w:rsidRPr="002736F3" w:rsidRDefault="000246C1" w:rsidP="000246C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2/</w:t>
            </w:r>
            <w:r w:rsidRPr="002736F3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4</w:t>
            </w:r>
          </w:p>
        </w:tc>
        <w:tc>
          <w:tcPr>
            <w:tcW w:w="2835" w:type="dxa"/>
            <w:vAlign w:val="center"/>
          </w:tcPr>
          <w:p w14:paraId="4FB13DF6" w14:textId="3DC2C272" w:rsidR="000246C1" w:rsidRPr="002736F3" w:rsidRDefault="000246C1" w:rsidP="000246C1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Los determinantes artículos e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demostrativos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;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posesivos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,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numerales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e indefinidos. Os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Sustantivos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, género y número</w:t>
            </w:r>
          </w:p>
        </w:tc>
        <w:tc>
          <w:tcPr>
            <w:tcW w:w="3260" w:type="dxa"/>
            <w:vAlign w:val="center"/>
          </w:tcPr>
          <w:p w14:paraId="5DA2E0E1" w14:textId="73AA6428" w:rsidR="000246C1" w:rsidRPr="002736F3" w:rsidRDefault="000246C1" w:rsidP="000246C1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Assistem vídeos divertidos de diálogos com exemplo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s</w:t>
            </w: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de aplicação; treinamento em duplas dos alunos</w:t>
            </w:r>
          </w:p>
        </w:tc>
        <w:tc>
          <w:tcPr>
            <w:tcW w:w="2127" w:type="dxa"/>
            <w:vAlign w:val="center"/>
          </w:tcPr>
          <w:p w14:paraId="4C9A01C3" w14:textId="6AD13D14" w:rsidR="000246C1" w:rsidRPr="002736F3" w:rsidRDefault="000246C1" w:rsidP="000246C1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Som, notebook, lousa, Jogo digitais com exercícios para medição do aprendizado</w:t>
            </w:r>
          </w:p>
        </w:tc>
        <w:tc>
          <w:tcPr>
            <w:tcW w:w="3457" w:type="dxa"/>
            <w:vAlign w:val="center"/>
          </w:tcPr>
          <w:p w14:paraId="4B427081" w14:textId="78210D7E" w:rsidR="000246C1" w:rsidRPr="002736F3" w:rsidRDefault="000246C1" w:rsidP="000246C1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Promover o conhecimento das formas e uso correto dos determina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n</w:t>
            </w: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tes, artículos e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sustantivos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</w:t>
            </w:r>
          </w:p>
        </w:tc>
      </w:tr>
      <w:tr w:rsidR="000246C1" w:rsidRPr="001008C7" w14:paraId="10E7A5A6" w14:textId="77777777" w:rsidTr="0020433E">
        <w:tc>
          <w:tcPr>
            <w:tcW w:w="1271" w:type="dxa"/>
            <w:vAlign w:val="center"/>
          </w:tcPr>
          <w:p w14:paraId="480696FD" w14:textId="4EE9AD8E" w:rsidR="000246C1" w:rsidRPr="002736F3" w:rsidRDefault="000246C1" w:rsidP="000246C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9/04</w:t>
            </w:r>
          </w:p>
        </w:tc>
        <w:tc>
          <w:tcPr>
            <w:tcW w:w="2835" w:type="dxa"/>
            <w:vAlign w:val="center"/>
          </w:tcPr>
          <w:p w14:paraId="3FDB390F" w14:textId="50C88510" w:rsidR="000246C1" w:rsidRPr="002736F3" w:rsidRDefault="000246C1" w:rsidP="000246C1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Lugares -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ciudad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-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direcciones</w:t>
            </w:r>
            <w:proofErr w:type="spellEnd"/>
          </w:p>
        </w:tc>
        <w:tc>
          <w:tcPr>
            <w:tcW w:w="3260" w:type="dxa"/>
            <w:vAlign w:val="center"/>
          </w:tcPr>
          <w:p w14:paraId="5828C36C" w14:textId="43F1D510" w:rsidR="000246C1" w:rsidRPr="002736F3" w:rsidRDefault="000246C1" w:rsidP="00BE1884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Conteúdo visual para identificação de lugares, diálogos pedindo direção; localização de paradas de ônibus, shopping, supermercados, frutarias e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floristerias</w:t>
            </w:r>
            <w:proofErr w:type="spellEnd"/>
            <w:r w:rsidR="00D07E9E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  <w:tc>
          <w:tcPr>
            <w:tcW w:w="2127" w:type="dxa"/>
            <w:vAlign w:val="center"/>
          </w:tcPr>
          <w:p w14:paraId="2EDDF14F" w14:textId="4E697FC5" w:rsidR="000246C1" w:rsidRPr="002736F3" w:rsidRDefault="000246C1" w:rsidP="00BE1884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Som, notebook, lousa, Jogo: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Dame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tu </w:t>
            </w:r>
            <w:proofErr w:type="spellStart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dirección</w:t>
            </w:r>
            <w:proofErr w:type="spellEnd"/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. Uso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do aplicativo</w:t>
            </w: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de celular para direções em espanhol</w:t>
            </w:r>
          </w:p>
        </w:tc>
        <w:tc>
          <w:tcPr>
            <w:tcW w:w="3457" w:type="dxa"/>
            <w:vAlign w:val="center"/>
          </w:tcPr>
          <w:p w14:paraId="137F2CD5" w14:textId="40579609" w:rsidR="000246C1" w:rsidRPr="002736F3" w:rsidRDefault="000246C1" w:rsidP="000246C1">
            <w:pPr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Apresentar as formas corretas de falar e pedir direções, formas de chegada ou partida para determinados lugares. Uso da mão direita e da esquerda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</w:tr>
      <w:tr w:rsidR="0017689D" w:rsidRPr="00D154DC" w14:paraId="59A39D50" w14:textId="77777777" w:rsidTr="004F2DA6">
        <w:tc>
          <w:tcPr>
            <w:tcW w:w="1271" w:type="dxa"/>
            <w:vAlign w:val="center"/>
          </w:tcPr>
          <w:p w14:paraId="74411C9A" w14:textId="77777777" w:rsidR="0017689D" w:rsidRDefault="0017689D" w:rsidP="004F2DA6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</w:p>
          <w:p w14:paraId="0D4BFB60" w14:textId="77777777" w:rsidR="0017689D" w:rsidRDefault="0017689D" w:rsidP="004F2DA6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6/04</w:t>
            </w:r>
          </w:p>
          <w:p w14:paraId="03592CCE" w14:textId="7BAF408A" w:rsidR="004F2DA6" w:rsidRDefault="004F2DA6" w:rsidP="004F2DA6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</w:p>
        </w:tc>
        <w:tc>
          <w:tcPr>
            <w:tcW w:w="2835" w:type="dxa"/>
            <w:vAlign w:val="center"/>
          </w:tcPr>
          <w:p w14:paraId="0F1885D9" w14:textId="6F4C69B3" w:rsidR="0017689D" w:rsidRPr="002736F3" w:rsidRDefault="002A187F" w:rsidP="004F2DA6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Dia de </w:t>
            </w:r>
            <w:proofErr w:type="spellStart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Pelicula</w:t>
            </w:r>
            <w:proofErr w:type="spellEnd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3AD39359" w14:textId="26E1390D" w:rsidR="0017689D" w:rsidRPr="002736F3" w:rsidRDefault="00D154DC" w:rsidP="004F2DA6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C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onteúdo em contexto</w:t>
            </w:r>
          </w:p>
        </w:tc>
        <w:tc>
          <w:tcPr>
            <w:tcW w:w="2127" w:type="dxa"/>
            <w:vAlign w:val="center"/>
          </w:tcPr>
          <w:p w14:paraId="61C89C0A" w14:textId="6E0A1C7E" w:rsidR="0017689D" w:rsidRPr="002736F3" w:rsidRDefault="00765D08" w:rsidP="004F2DA6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Notebook e som</w:t>
            </w:r>
          </w:p>
        </w:tc>
        <w:tc>
          <w:tcPr>
            <w:tcW w:w="3457" w:type="dxa"/>
            <w:vAlign w:val="center"/>
          </w:tcPr>
          <w:p w14:paraId="68171C3F" w14:textId="00880E32" w:rsidR="0017689D" w:rsidRPr="002736F3" w:rsidRDefault="00BE1884" w:rsidP="004F2DA6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bookmarkStart w:id="0" w:name="_GoBack"/>
            <w:bookmarkEnd w:id="0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Apresentar uma história conhecida em </w:t>
            </w:r>
            <w:proofErr w:type="spellStart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espanol</w:t>
            </w:r>
            <w:proofErr w:type="spellEnd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</w:tr>
    </w:tbl>
    <w:p w14:paraId="476899CB" w14:textId="77777777" w:rsidR="000A40F6" w:rsidRPr="001008C7" w:rsidRDefault="000A40F6">
      <w:pPr>
        <w:rPr>
          <w:rFonts w:eastAsia="Calibri" w:cstheme="minorHAnsi"/>
          <w:sz w:val="24"/>
          <w:szCs w:val="24"/>
          <w:lang w:val="pt-BR"/>
        </w:rPr>
      </w:pPr>
    </w:p>
    <w:sectPr w:rsidR="000A40F6" w:rsidRPr="001008C7" w:rsidSect="00741E88">
      <w:headerReference w:type="default" r:id="rId6"/>
      <w:pgSz w:w="15840" w:h="12240" w:orient="landscape"/>
      <w:pgMar w:top="141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ED4587" w14:textId="77777777" w:rsidR="00D87E23" w:rsidRDefault="00D87E23" w:rsidP="001008C7">
      <w:pPr>
        <w:spacing w:after="0" w:line="240" w:lineRule="auto"/>
      </w:pPr>
      <w:r>
        <w:separator/>
      </w:r>
    </w:p>
  </w:endnote>
  <w:endnote w:type="continuationSeparator" w:id="0">
    <w:p w14:paraId="70F98EAA" w14:textId="77777777" w:rsidR="00D87E23" w:rsidRDefault="00D87E23" w:rsidP="00100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00ED9D" w14:textId="77777777" w:rsidR="00D87E23" w:rsidRDefault="00D87E23" w:rsidP="001008C7">
      <w:pPr>
        <w:spacing w:after="0" w:line="240" w:lineRule="auto"/>
      </w:pPr>
      <w:r>
        <w:separator/>
      </w:r>
    </w:p>
  </w:footnote>
  <w:footnote w:type="continuationSeparator" w:id="0">
    <w:p w14:paraId="54973E2E" w14:textId="77777777" w:rsidR="00D87E23" w:rsidRDefault="00D87E23" w:rsidP="001008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899D0" w14:textId="77777777" w:rsidR="001008C7" w:rsidRDefault="001008C7" w:rsidP="001008C7">
    <w:pPr>
      <w:pStyle w:val="Cabealho"/>
      <w:jc w:val="right"/>
    </w:pPr>
    <w:r>
      <w:rPr>
        <w:rFonts w:eastAsia="Calibri" w:cstheme="minorHAnsi"/>
        <w:b/>
        <w:noProof/>
        <w:sz w:val="28"/>
        <w:szCs w:val="28"/>
      </w:rPr>
      <w:drawing>
        <wp:inline distT="0" distB="0" distL="0" distR="0" wp14:anchorId="476899D1" wp14:editId="476899D2">
          <wp:extent cx="1743075" cy="500809"/>
          <wp:effectExtent l="0" t="0" r="0" b="0"/>
          <wp:docPr id="1" name="Imagem 1" descr="C:\Users\Proje tovida\Pictures\Llogo Projeto Vi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roje tovida\Pictures\Llogo Projeto Vid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6990" cy="5105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Q1NzM2MjQ1NjVU0lEKTi0uzszPAykwqgUA0M8muywAAAA="/>
  </w:docVars>
  <w:rsids>
    <w:rsidRoot w:val="00E21BB9"/>
    <w:rsid w:val="00015A1C"/>
    <w:rsid w:val="000246C1"/>
    <w:rsid w:val="00033751"/>
    <w:rsid w:val="000669C4"/>
    <w:rsid w:val="000A40F6"/>
    <w:rsid w:val="000A5F26"/>
    <w:rsid w:val="000C6AC2"/>
    <w:rsid w:val="000C77EF"/>
    <w:rsid w:val="001008C7"/>
    <w:rsid w:val="0017689D"/>
    <w:rsid w:val="001C738B"/>
    <w:rsid w:val="001E56B6"/>
    <w:rsid w:val="0020433E"/>
    <w:rsid w:val="002104F3"/>
    <w:rsid w:val="002124BC"/>
    <w:rsid w:val="00231028"/>
    <w:rsid w:val="002313BA"/>
    <w:rsid w:val="00261886"/>
    <w:rsid w:val="00265976"/>
    <w:rsid w:val="002736F3"/>
    <w:rsid w:val="002A187F"/>
    <w:rsid w:val="003A34FF"/>
    <w:rsid w:val="00434874"/>
    <w:rsid w:val="00465D9C"/>
    <w:rsid w:val="00477DC1"/>
    <w:rsid w:val="004F2DA6"/>
    <w:rsid w:val="00545E60"/>
    <w:rsid w:val="00560781"/>
    <w:rsid w:val="005767DF"/>
    <w:rsid w:val="00587C1E"/>
    <w:rsid w:val="005922E9"/>
    <w:rsid w:val="005A12C1"/>
    <w:rsid w:val="005F421F"/>
    <w:rsid w:val="00631EAF"/>
    <w:rsid w:val="00680987"/>
    <w:rsid w:val="00694FBB"/>
    <w:rsid w:val="006E4227"/>
    <w:rsid w:val="00740421"/>
    <w:rsid w:val="00741E88"/>
    <w:rsid w:val="00765D08"/>
    <w:rsid w:val="007A3825"/>
    <w:rsid w:val="007D5BEC"/>
    <w:rsid w:val="007E42BE"/>
    <w:rsid w:val="007E5B75"/>
    <w:rsid w:val="007F01AB"/>
    <w:rsid w:val="007F5E36"/>
    <w:rsid w:val="008219D0"/>
    <w:rsid w:val="0083479C"/>
    <w:rsid w:val="00851F38"/>
    <w:rsid w:val="00855631"/>
    <w:rsid w:val="00855FE6"/>
    <w:rsid w:val="0087711E"/>
    <w:rsid w:val="00882837"/>
    <w:rsid w:val="008D52BF"/>
    <w:rsid w:val="0093791D"/>
    <w:rsid w:val="00963674"/>
    <w:rsid w:val="009D424E"/>
    <w:rsid w:val="00A36B88"/>
    <w:rsid w:val="00A73780"/>
    <w:rsid w:val="00A7711C"/>
    <w:rsid w:val="00AB5438"/>
    <w:rsid w:val="00AC1147"/>
    <w:rsid w:val="00AE078D"/>
    <w:rsid w:val="00AF3E34"/>
    <w:rsid w:val="00B12D22"/>
    <w:rsid w:val="00B96AC4"/>
    <w:rsid w:val="00BA5979"/>
    <w:rsid w:val="00BE11D0"/>
    <w:rsid w:val="00BE1884"/>
    <w:rsid w:val="00C015EA"/>
    <w:rsid w:val="00C21AD8"/>
    <w:rsid w:val="00C228E3"/>
    <w:rsid w:val="00CE3EDE"/>
    <w:rsid w:val="00CE65D0"/>
    <w:rsid w:val="00CF7E4E"/>
    <w:rsid w:val="00D062D7"/>
    <w:rsid w:val="00D07E9E"/>
    <w:rsid w:val="00D154DC"/>
    <w:rsid w:val="00D37549"/>
    <w:rsid w:val="00D37BC5"/>
    <w:rsid w:val="00D83A08"/>
    <w:rsid w:val="00D87E23"/>
    <w:rsid w:val="00DA7EFB"/>
    <w:rsid w:val="00E21BB9"/>
    <w:rsid w:val="00E35D9C"/>
    <w:rsid w:val="00E46117"/>
    <w:rsid w:val="00E571C2"/>
    <w:rsid w:val="00EC3C0C"/>
    <w:rsid w:val="00ED0E37"/>
    <w:rsid w:val="00F17B1B"/>
    <w:rsid w:val="00F436BC"/>
    <w:rsid w:val="00F83676"/>
    <w:rsid w:val="00F9454A"/>
    <w:rsid w:val="00FB1162"/>
    <w:rsid w:val="00FC3BC4"/>
    <w:rsid w:val="00FE1C27"/>
    <w:rsid w:val="00FF38E5"/>
    <w:rsid w:val="00FF494D"/>
    <w:rsid w:val="00FF5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899A5"/>
  <w15:docId w15:val="{1E5A8FF2-E0D9-422B-9148-6EE9E72F4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BB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E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008C7"/>
  </w:style>
  <w:style w:type="paragraph" w:styleId="Rodap">
    <w:name w:val="footer"/>
    <w:basedOn w:val="Normal"/>
    <w:link w:val="Rodap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00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53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</dc:creator>
  <cp:lastModifiedBy>Armirys Méndez</cp:lastModifiedBy>
  <cp:revision>22</cp:revision>
  <dcterms:created xsi:type="dcterms:W3CDTF">2022-04-05T14:23:00Z</dcterms:created>
  <dcterms:modified xsi:type="dcterms:W3CDTF">2022-04-06T20:53:00Z</dcterms:modified>
</cp:coreProperties>
</file>